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059E6" w14:textId="77777777" w:rsidR="008A2684" w:rsidRDefault="007F78AF">
      <w:pPr>
        <w:ind w:left="-709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</w:t>
      </w:r>
      <w:proofErr w:type="gramStart"/>
      <w:r>
        <w:rPr>
          <w:rFonts w:ascii="Times New Roman" w:eastAsia="Times New Roman" w:hAnsi="Times New Roman" w:cs="Times New Roman"/>
        </w:rPr>
        <w:t>..…</w:t>
      </w:r>
      <w:proofErr w:type="gramEnd"/>
      <w:r>
        <w:rPr>
          <w:rFonts w:ascii="Times New Roman" w:eastAsia="Times New Roman" w:hAnsi="Times New Roman" w:cs="Times New Roman"/>
        </w:rPr>
        <w:t xml:space="preserve">../……/20….  </w:t>
      </w:r>
    </w:p>
    <w:p w14:paraId="42E58EB7" w14:textId="77777777" w:rsidR="008A2684" w:rsidRDefault="007F78AF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İSTANBUL GELİŞİM ÜNİVERSİTESİ</w:t>
      </w:r>
    </w:p>
    <w:p w14:paraId="3830010D" w14:textId="45A447B0" w:rsidR="00107C0B" w:rsidRDefault="00107C0B" w:rsidP="00107C0B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ÜHENDİSLİK VE</w:t>
      </w:r>
      <w:r w:rsidR="00725299"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>MİMARLIK FAKÜLTESİ DEKANLIĞI’NA</w:t>
      </w:r>
    </w:p>
    <w:p w14:paraId="676D0DB9" w14:textId="77777777" w:rsidR="008A2684" w:rsidRDefault="008A2684">
      <w:pPr>
        <w:jc w:val="center"/>
        <w:rPr>
          <w:rFonts w:ascii="Times New Roman" w:eastAsia="Times New Roman" w:hAnsi="Times New Roman" w:cs="Times New Roman"/>
        </w:rPr>
      </w:pPr>
    </w:p>
    <w:p w14:paraId="5DB46392" w14:textId="77777777" w:rsidR="008A2684" w:rsidRDefault="007F78AF">
      <w:pPr>
        <w:ind w:firstLine="708"/>
        <w:jc w:val="both"/>
      </w:pPr>
      <w:bookmarkStart w:id="0" w:name="_gjdgxs" w:colFirst="0" w:colLast="0"/>
      <w:bookmarkEnd w:id="0"/>
      <w:r>
        <w:t xml:space="preserve">Azami </w:t>
      </w:r>
      <w:r w:rsidR="00915210">
        <w:t xml:space="preserve">öğrenim süresini dolduran </w:t>
      </w:r>
      <w:r>
        <w:t xml:space="preserve">öğrenci olarak </w:t>
      </w:r>
      <w:r w:rsidR="00302CFB">
        <w:t>ders kaydı için</w:t>
      </w:r>
      <w:r w:rsidR="00915210">
        <w:t xml:space="preserve"> başvurduğum</w:t>
      </w:r>
      <w:r>
        <w:t xml:space="preserve"> ders bilgileri aşağıdaki gibidir.</w:t>
      </w:r>
    </w:p>
    <w:p w14:paraId="6C5CD16C" w14:textId="77777777" w:rsidR="008A2684" w:rsidRDefault="007F78AF">
      <w:pPr>
        <w:ind w:firstLine="708"/>
        <w:jc w:val="both"/>
      </w:pPr>
      <w:r>
        <w:t>Gereğini bilgilerinize arz ederim.</w:t>
      </w:r>
    </w:p>
    <w:p w14:paraId="3FDAFFF7" w14:textId="77777777" w:rsidR="00997B2C" w:rsidRDefault="00997B2C">
      <w:pPr>
        <w:ind w:firstLine="708"/>
        <w:jc w:val="both"/>
      </w:pPr>
    </w:p>
    <w:tbl>
      <w:tblPr>
        <w:tblStyle w:val="a"/>
        <w:tblW w:w="5000" w:type="pct"/>
        <w:jc w:val="center"/>
        <w:tblInd w:w="0" w:type="dxa"/>
        <w:tblLook w:val="0400" w:firstRow="0" w:lastRow="0" w:firstColumn="0" w:lastColumn="0" w:noHBand="0" w:noVBand="1"/>
      </w:tblPr>
      <w:tblGrid>
        <w:gridCol w:w="1083"/>
        <w:gridCol w:w="3597"/>
        <w:gridCol w:w="634"/>
        <w:gridCol w:w="636"/>
        <w:gridCol w:w="692"/>
        <w:gridCol w:w="724"/>
        <w:gridCol w:w="993"/>
        <w:gridCol w:w="2097"/>
      </w:tblGrid>
      <w:tr w:rsidR="00F9792A" w14:paraId="1EF112A7" w14:textId="77777777" w:rsidTr="004E0F96">
        <w:trPr>
          <w:trHeight w:val="420"/>
          <w:jc w:val="center"/>
        </w:trPr>
        <w:tc>
          <w:tcPr>
            <w:tcW w:w="5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9A7794" w14:textId="77777777" w:rsidR="00F9792A" w:rsidRDefault="00F9792A" w:rsidP="009C14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ers Kodu</w:t>
            </w:r>
          </w:p>
        </w:tc>
        <w:tc>
          <w:tcPr>
            <w:tcW w:w="17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3EA423A" w14:textId="77777777" w:rsidR="00F9792A" w:rsidRDefault="00F9792A" w:rsidP="009C14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ers Adı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BA6A0" w14:textId="77777777" w:rsidR="00F9792A" w:rsidRDefault="00F9792A" w:rsidP="009C14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43631" w14:textId="77777777" w:rsidR="00F9792A" w:rsidRDefault="00F9792A" w:rsidP="009C14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FEF8F" w14:textId="77777777" w:rsidR="00F9792A" w:rsidRDefault="00F9792A" w:rsidP="009C14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K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62127" w14:textId="77777777" w:rsidR="00F9792A" w:rsidRDefault="00F9792A" w:rsidP="009C14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KTS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2DE0F" w14:textId="77777777" w:rsidR="00F9792A" w:rsidRDefault="00F9792A" w:rsidP="00F979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arf Notu</w:t>
            </w: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DE042" w14:textId="77777777" w:rsidR="00F9792A" w:rsidRDefault="00F9792A" w:rsidP="009C14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Ödene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br/>
              <w:t>Ücret (TL)</w:t>
            </w:r>
          </w:p>
        </w:tc>
      </w:tr>
      <w:tr w:rsidR="00F9792A" w14:paraId="425B06AD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1655FDF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491BA14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6A7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2F6359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031A6F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9EAA5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790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E1CF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3FBC152F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1C02D9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02A61D2C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C866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49B95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58FA2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0998F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C70E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46890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11EFDCC3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8580BF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75A8DC9A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3E92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B40B2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1DBC46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CBE3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B312E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A97D6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73591776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F4ED85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0448E88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4087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146690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AF9555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08A75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ADA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DCE8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75036719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E604D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0253EF5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1AA87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C7F9A6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C148C5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183E2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588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A34AC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1DA521B0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E97284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27F067AF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7A2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48A18C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6A7C5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A81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E354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ECF57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769AAF72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30A11C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145841DB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3242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EE0152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B57FE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B375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C456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64B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04675C87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749A8FE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4FE4E66C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A862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1087B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32BE89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465CF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2A07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2252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50EFC570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C554BFC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3F50CB1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B918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5A20D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AB82B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BA4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4514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9A3B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585F4088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9764B22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6A2D0AFA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AF86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E9651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D8B225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7208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7312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5B72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00AEB243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93B8F8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5CFEEE8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0ECB6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55C2C9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1E432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225FA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7AB42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1C8BC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1DA2C5DA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F95F46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21C8DD5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040E7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269FC9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C888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B12E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03883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4A46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43291519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88D00E9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24688D6A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5D9C6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805899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D3ACF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043B8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2D392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B46D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3C875746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A1B3102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2033D3CC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0A2E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00751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986F89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BAA7F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887CE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EB01E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7ECD0530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F2BF33E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441F710F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116A2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0DF196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F9CBD5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D50AB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C82FF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201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9792A" w14:paraId="4783AFE5" w14:textId="77777777" w:rsidTr="004E0F96">
        <w:trPr>
          <w:trHeight w:val="300"/>
          <w:jc w:val="center"/>
        </w:trPr>
        <w:tc>
          <w:tcPr>
            <w:tcW w:w="5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A4CFA8D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20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1634AD4C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8E75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FEFCCB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34E704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F5441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0640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C876A" w14:textId="77777777" w:rsidR="00F9792A" w:rsidRDefault="00F9792A" w:rsidP="009C14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21FFBB7C" w14:textId="77777777" w:rsidR="00997B2C" w:rsidRDefault="00997B2C" w:rsidP="00997B2C">
      <w:pPr>
        <w:jc w:val="both"/>
      </w:pPr>
    </w:p>
    <w:p w14:paraId="6AC84EF9" w14:textId="77777777" w:rsidR="008A2684" w:rsidRDefault="008A2684">
      <w:pPr>
        <w:ind w:hanging="709"/>
        <w:rPr>
          <w:rFonts w:ascii="Times New Roman" w:eastAsia="Times New Roman" w:hAnsi="Times New Roman" w:cs="Times New Roman"/>
          <w:u w:val="single"/>
        </w:rPr>
      </w:pPr>
    </w:p>
    <w:tbl>
      <w:tblPr>
        <w:tblStyle w:val="a0"/>
        <w:tblW w:w="10500" w:type="dxa"/>
        <w:tblInd w:w="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410"/>
        <w:gridCol w:w="3630"/>
        <w:gridCol w:w="1320"/>
        <w:gridCol w:w="4140"/>
      </w:tblGrid>
      <w:tr w:rsidR="008A2684" w14:paraId="0CE5E20E" w14:textId="77777777">
        <w:trPr>
          <w:trHeight w:val="500"/>
        </w:trPr>
        <w:tc>
          <w:tcPr>
            <w:tcW w:w="1410" w:type="dxa"/>
          </w:tcPr>
          <w:p w14:paraId="218A98E0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</w:rPr>
              <w:t>Öğrenci No</w:t>
            </w:r>
          </w:p>
        </w:tc>
        <w:tc>
          <w:tcPr>
            <w:tcW w:w="3630" w:type="dxa"/>
          </w:tcPr>
          <w:p w14:paraId="5D178AF0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:</w:t>
            </w:r>
          </w:p>
        </w:tc>
        <w:tc>
          <w:tcPr>
            <w:tcW w:w="1320" w:type="dxa"/>
          </w:tcPr>
          <w:p w14:paraId="6B39F08D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</w:rPr>
              <w:t>Adı Soyadı</w:t>
            </w:r>
          </w:p>
        </w:tc>
        <w:tc>
          <w:tcPr>
            <w:tcW w:w="4140" w:type="dxa"/>
          </w:tcPr>
          <w:p w14:paraId="28CE497C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:</w:t>
            </w:r>
          </w:p>
        </w:tc>
      </w:tr>
      <w:tr w:rsidR="008A2684" w14:paraId="45913E6D" w14:textId="77777777">
        <w:trPr>
          <w:trHeight w:val="500"/>
        </w:trPr>
        <w:tc>
          <w:tcPr>
            <w:tcW w:w="1410" w:type="dxa"/>
          </w:tcPr>
          <w:p w14:paraId="6A1DFBEA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</w:rPr>
              <w:t>Program Adı</w:t>
            </w:r>
          </w:p>
        </w:tc>
        <w:tc>
          <w:tcPr>
            <w:tcW w:w="3630" w:type="dxa"/>
          </w:tcPr>
          <w:p w14:paraId="1B562F21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 xml:space="preserve">: </w:t>
            </w:r>
          </w:p>
        </w:tc>
        <w:tc>
          <w:tcPr>
            <w:tcW w:w="1320" w:type="dxa"/>
          </w:tcPr>
          <w:p w14:paraId="545AC6C6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</w:rPr>
              <w:t>Telefon</w:t>
            </w:r>
          </w:p>
        </w:tc>
        <w:tc>
          <w:tcPr>
            <w:tcW w:w="4140" w:type="dxa"/>
          </w:tcPr>
          <w:p w14:paraId="39888634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:</w:t>
            </w:r>
          </w:p>
        </w:tc>
      </w:tr>
      <w:tr w:rsidR="008A2684" w14:paraId="6C0CE042" w14:textId="77777777">
        <w:trPr>
          <w:trHeight w:val="500"/>
        </w:trPr>
        <w:tc>
          <w:tcPr>
            <w:tcW w:w="1410" w:type="dxa"/>
          </w:tcPr>
          <w:p w14:paraId="7014A4A6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</w:rPr>
              <w:t>Adres</w:t>
            </w:r>
          </w:p>
        </w:tc>
        <w:tc>
          <w:tcPr>
            <w:tcW w:w="3630" w:type="dxa"/>
          </w:tcPr>
          <w:p w14:paraId="62FD7854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:</w:t>
            </w:r>
            <w:r>
              <w:rPr>
                <w:rFonts w:ascii="Times New Roman" w:eastAsia="Times New Roman" w:hAnsi="Times New Roman" w:cs="Times New Roman"/>
                <w:u w:val="single"/>
              </w:rPr>
              <w:br/>
            </w:r>
            <w:r>
              <w:rPr>
                <w:rFonts w:ascii="Times New Roman" w:eastAsia="Times New Roman" w:hAnsi="Times New Roman" w:cs="Times New Roman"/>
                <w:u w:val="single"/>
              </w:rPr>
              <w:br/>
            </w:r>
            <w:r>
              <w:rPr>
                <w:rFonts w:ascii="Times New Roman" w:eastAsia="Times New Roman" w:hAnsi="Times New Roman" w:cs="Times New Roman"/>
                <w:u w:val="single"/>
              </w:rPr>
              <w:br/>
            </w:r>
          </w:p>
        </w:tc>
        <w:tc>
          <w:tcPr>
            <w:tcW w:w="1320" w:type="dxa"/>
          </w:tcPr>
          <w:p w14:paraId="30FE0A74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</w:rPr>
              <w:t>İmza</w:t>
            </w:r>
          </w:p>
        </w:tc>
        <w:tc>
          <w:tcPr>
            <w:tcW w:w="4140" w:type="dxa"/>
          </w:tcPr>
          <w:p w14:paraId="1CE3D91D" w14:textId="77777777" w:rsidR="008A2684" w:rsidRDefault="007F78AF">
            <w:pPr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:</w:t>
            </w:r>
          </w:p>
        </w:tc>
      </w:tr>
    </w:tbl>
    <w:p w14:paraId="4504430E" w14:textId="77777777" w:rsidR="008A2684" w:rsidRDefault="007F78AF">
      <w:pPr>
        <w:ind w:left="709" w:hanging="709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u w:val="single"/>
        </w:rPr>
        <w:t>EKLER</w:t>
      </w:r>
    </w:p>
    <w:p w14:paraId="4F8D4C52" w14:textId="77777777" w:rsidR="008A2684" w:rsidRDefault="00CF4A7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709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Ödeme Dekontu</w:t>
      </w:r>
      <w:r w:rsidR="007F78AF">
        <w:rPr>
          <w:rFonts w:ascii="Times New Roman" w:eastAsia="Times New Roman" w:hAnsi="Times New Roman" w:cs="Times New Roman"/>
        </w:rPr>
        <w:t xml:space="preserve"> </w:t>
      </w:r>
    </w:p>
    <w:sectPr w:rsidR="008A2684">
      <w:pgSz w:w="11906" w:h="16838"/>
      <w:pgMar w:top="720" w:right="720" w:bottom="720" w:left="72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24503"/>
    <w:multiLevelType w:val="multilevel"/>
    <w:tmpl w:val="70F8373C"/>
    <w:lvl w:ilvl="0">
      <w:start w:val="1"/>
      <w:numFmt w:val="decimal"/>
      <w:lvlText w:val="%1-"/>
      <w:lvlJc w:val="left"/>
      <w:pPr>
        <w:ind w:left="-349" w:hanging="360"/>
      </w:pPr>
    </w:lvl>
    <w:lvl w:ilvl="1">
      <w:start w:val="1"/>
      <w:numFmt w:val="lowerLetter"/>
      <w:lvlText w:val="%2."/>
      <w:lvlJc w:val="left"/>
      <w:pPr>
        <w:ind w:left="371" w:hanging="360"/>
      </w:pPr>
    </w:lvl>
    <w:lvl w:ilvl="2">
      <w:start w:val="1"/>
      <w:numFmt w:val="lowerRoman"/>
      <w:lvlText w:val="%3."/>
      <w:lvlJc w:val="right"/>
      <w:pPr>
        <w:ind w:left="1091" w:hanging="180"/>
      </w:pPr>
    </w:lvl>
    <w:lvl w:ilvl="3">
      <w:start w:val="1"/>
      <w:numFmt w:val="decimal"/>
      <w:lvlText w:val="%4."/>
      <w:lvlJc w:val="left"/>
      <w:pPr>
        <w:ind w:left="1811" w:hanging="360"/>
      </w:pPr>
    </w:lvl>
    <w:lvl w:ilvl="4">
      <w:start w:val="1"/>
      <w:numFmt w:val="lowerLetter"/>
      <w:lvlText w:val="%5."/>
      <w:lvlJc w:val="left"/>
      <w:pPr>
        <w:ind w:left="2531" w:hanging="360"/>
      </w:pPr>
    </w:lvl>
    <w:lvl w:ilvl="5">
      <w:start w:val="1"/>
      <w:numFmt w:val="lowerRoman"/>
      <w:lvlText w:val="%6."/>
      <w:lvlJc w:val="right"/>
      <w:pPr>
        <w:ind w:left="3251" w:hanging="180"/>
      </w:pPr>
    </w:lvl>
    <w:lvl w:ilvl="6">
      <w:start w:val="1"/>
      <w:numFmt w:val="decimal"/>
      <w:lvlText w:val="%7."/>
      <w:lvlJc w:val="left"/>
      <w:pPr>
        <w:ind w:left="3971" w:hanging="360"/>
      </w:pPr>
    </w:lvl>
    <w:lvl w:ilvl="7">
      <w:start w:val="1"/>
      <w:numFmt w:val="lowerLetter"/>
      <w:lvlText w:val="%8."/>
      <w:lvlJc w:val="left"/>
      <w:pPr>
        <w:ind w:left="4691" w:hanging="360"/>
      </w:pPr>
    </w:lvl>
    <w:lvl w:ilvl="8">
      <w:start w:val="1"/>
      <w:numFmt w:val="lowerRoman"/>
      <w:lvlText w:val="%9."/>
      <w:lvlJc w:val="right"/>
      <w:pPr>
        <w:ind w:left="541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szA3tzA0MDAztDRU0lEKTi0uzszPAykwrAUAoy8PtSwAAAA="/>
  </w:docVars>
  <w:rsids>
    <w:rsidRoot w:val="008A2684"/>
    <w:rsid w:val="00107C0B"/>
    <w:rsid w:val="00302CFB"/>
    <w:rsid w:val="004E0F96"/>
    <w:rsid w:val="00725299"/>
    <w:rsid w:val="007F78AF"/>
    <w:rsid w:val="008A2684"/>
    <w:rsid w:val="00915210"/>
    <w:rsid w:val="00997B2C"/>
    <w:rsid w:val="00C45CF7"/>
    <w:rsid w:val="00CE553D"/>
    <w:rsid w:val="00CF4A7E"/>
    <w:rsid w:val="00D92DDE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F7CD75"/>
  <w15:docId w15:val="{0D0DEC25-9CC9-4D4E-9743-5591C1828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hat PERÇİN</dc:creator>
  <cp:lastModifiedBy>MEHMET ALİ BARIŞKAN</cp:lastModifiedBy>
  <cp:revision>3</cp:revision>
  <dcterms:created xsi:type="dcterms:W3CDTF">2021-09-24T08:09:00Z</dcterms:created>
  <dcterms:modified xsi:type="dcterms:W3CDTF">2021-09-30T09:46:00Z</dcterms:modified>
</cp:coreProperties>
</file>